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DE412" w14:textId="5C9C25C5" w:rsidR="00856517" w:rsidRDefault="00856517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433738EF" wp14:editId="33A9C6D5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7287260" cy="9591675"/>
                <wp:effectExtent l="0" t="0" r="8890" b="952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87260" cy="9591675"/>
                          <a:chOff x="0" y="0"/>
                          <a:chExt cx="7289800" cy="9587794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1270000"/>
                            <a:ext cx="7285737" cy="831779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Picture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oup 5" descr="Icon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Oval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oup 8" descr="Icon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reeform: Shape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reeform: Shape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reeform: Shape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reeform: Shape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reeform: Shape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eform: Shape 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eform: Shape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reeform: Shape 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reeform: Shape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reeform: Shape 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reeform: Shape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CA79B5" id="Group 1" o:spid="_x0000_s1026" alt="&quot;&quot;" style="position:absolute;margin-left:0;margin-top:0;width:573.8pt;height:755.25pt;z-index:-251657216;mso-position-horizontal:center;mso-position-horizontal-relative:margin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">
                <v:rect id="Rectangle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Rectangle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11" o:title=""/>
                  <v:formulas/>
                  <v:path o:extrusionok="t" o:connecttype="custom" o:connectlocs="0,0;6889436,0;7289800,400364;7289800,1259205;0,1259205;0,0" o:connectangles="0,0,0,0,0,0"/>
                </v:shape>
  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margin"/>
                <w10:anchorlock/>
              </v:group>
            </w:pict>
          </mc:Fallback>
        </mc:AlternateContent>
      </w:r>
      <w:r w:rsidR="006938D3">
        <w:rPr>
          <w:noProof/>
        </w:rPr>
        <w:t xml:space="preserve"> </w:t>
      </w:r>
      <w:r w:rsidR="006938D3">
        <w:rPr>
          <w:noProof/>
        </w:rPr>
        <w:tab/>
        <w:t xml:space="preserve"> </w: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214FE1" w14:paraId="49B75E4F" w14:textId="77777777" w:rsidTr="00443502">
        <w:trPr>
          <w:trHeight w:val="1728"/>
        </w:trPr>
        <w:tc>
          <w:tcPr>
            <w:tcW w:w="5490" w:type="dxa"/>
            <w:vAlign w:val="center"/>
          </w:tcPr>
          <w:p w14:paraId="1F77FE33" w14:textId="77777777" w:rsidR="00263034" w:rsidRDefault="00263034" w:rsidP="00263034">
            <w:pPr>
              <w:pStyle w:val="Title"/>
            </w:pPr>
            <w:r>
              <w:t>Analog &amp;</w:t>
            </w:r>
          </w:p>
          <w:p w14:paraId="33D33871" w14:textId="41EDA675" w:rsidR="00263034" w:rsidRPr="00263034" w:rsidRDefault="00263034" w:rsidP="00263034">
            <w:pPr>
              <w:pStyle w:val="Title"/>
            </w:pPr>
            <w:r>
              <w:t>Digital Electronics</w:t>
            </w:r>
          </w:p>
        </w:tc>
        <w:tc>
          <w:tcPr>
            <w:tcW w:w="4590" w:type="dxa"/>
            <w:vAlign w:val="center"/>
          </w:tcPr>
          <w:p w14:paraId="49291FD7" w14:textId="77777777" w:rsidR="00E3286D" w:rsidRPr="00214FE1" w:rsidRDefault="00443502" w:rsidP="00E3286D">
            <w:pPr>
              <w:spacing w:after="0"/>
              <w:jc w:val="right"/>
            </w:pPr>
            <w:r w:rsidRPr="00214FE1">
              <w:rPr>
                <w:noProof/>
              </w:rPr>
              <mc:AlternateContent>
                <mc:Choice Requires="wpg">
                  <w:drawing>
                    <wp:inline distT="0" distB="0" distL="0" distR="0" wp14:anchorId="07FC82D9" wp14:editId="2C5D2455">
                      <wp:extent cx="2692400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5A97BAB" w14:textId="77777777" w:rsidR="00443502" w:rsidRDefault="00443502" w:rsidP="00443502">
                                    <w:pPr>
                                      <w:spacing w:after="0" w:line="240" w:lineRule="auto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 Box 27"/>
                              <wps:cNvSpPr txBox="1"/>
                              <wps:spPr>
                                <a:xfrm>
                                  <a:off x="1575707" y="186221"/>
                                  <a:ext cx="1116693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2C07109" w14:textId="05DCA552" w:rsidR="00443502" w:rsidRDefault="004F7778" w:rsidP="00443502">
                                    <w:pPr>
                                      <w:spacing w:after="0"/>
                                    </w:pPr>
                                    <w:r>
                                      <w:t>10 day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3EA1F85" w14:textId="446A3016" w:rsidR="00443502" w:rsidRPr="00263034" w:rsidRDefault="00263034" w:rsidP="00443502">
                                    <w:pPr>
                                      <w:pStyle w:val="NoSpacing"/>
                                      <w:rPr>
                                        <w:lang w:val="en-IN"/>
                                      </w:rPr>
                                    </w:pPr>
                                    <w:r>
                                      <w:rPr>
                                        <w:lang w:val="en-IN"/>
                                      </w:rPr>
                                      <w:t>Days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1733550" y="0"/>
                                  <a:ext cx="721784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03E50C2" w14:textId="0C478B40" w:rsidR="00443502" w:rsidRPr="00263034" w:rsidRDefault="00263034" w:rsidP="00443502">
                                    <w:pPr>
                                      <w:pStyle w:val="NoSpacing"/>
                                      <w:rPr>
                                        <w:lang w:val="en-IN"/>
                                      </w:rPr>
                                    </w:pPr>
                                    <w:r>
                                      <w:rPr>
                                        <w:lang w:val="en-IN"/>
                                      </w:rPr>
                                      <w:t>Days Need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7FC82D9" id="Group 6" o:spid="_x0000_s1026" alt="&quot;&quot;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25A97BAB" w14:textId="77777777" w:rsidR="00443502" w:rsidRDefault="00443502" w:rsidP="00443502">
                              <w:pPr>
                                <w:spacing w:after="0" w:line="240" w:lineRule="auto"/>
                              </w:pPr>
                            </w:p>
                          </w:txbxContent>
                        </v:textbox>
                      </v:shape>
                      <v:shape id="Text Box 27" o:spid="_x0000_s1028" type="#_x0000_t202" style="position:absolute;left:15757;top:1862;width:11167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22C07109" w14:textId="05DCA552" w:rsidR="00443502" w:rsidRDefault="004F7778" w:rsidP="00443502">
                              <w:pPr>
                                <w:spacing w:after="0"/>
                              </w:pPr>
                              <w:r>
                                <w:t>10 days</w:t>
                              </w:r>
                            </w:p>
                          </w:txbxContent>
                        </v:textbox>
                      </v:shape>
                      <v:shape id="TextBox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p w14:paraId="33EA1F85" w14:textId="446A3016" w:rsidR="00443502" w:rsidRPr="00263034" w:rsidRDefault="00263034" w:rsidP="00443502">
                              <w:pPr>
                                <w:pStyle w:val="NoSpacing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Days</w:t>
                              </w:r>
                            </w:p>
                          </w:txbxContent>
                        </v:textbox>
                      </v:shape>
                      <v:shape id="TextBox 25" o:spid="_x0000_s1030" type="#_x0000_t202" style="position:absolute;left:17335;width:72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103E50C2" w14:textId="0C478B40" w:rsidR="00443502" w:rsidRPr="00263034" w:rsidRDefault="00263034" w:rsidP="00443502">
                              <w:pPr>
                                <w:pStyle w:val="NoSpacing"/>
                                <w:rPr>
                                  <w:lang w:val="en-IN"/>
                                </w:rPr>
                              </w:pPr>
                              <w:r>
                                <w:rPr>
                                  <w:lang w:val="en-IN"/>
                                </w:rPr>
                                <w:t>Days Need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1AA9E96C" w14:textId="77777777" w:rsidR="00443502" w:rsidRPr="00214FE1" w:rsidRDefault="00443502" w:rsidP="00443502">
      <w:pPr>
        <w:spacing w:after="0"/>
        <w:rPr>
          <w:sz w:val="2"/>
          <w:szCs w:val="2"/>
        </w:rPr>
      </w:pPr>
    </w:p>
    <w:tbl>
      <w:tblPr>
        <w:tblW w:w="5325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308"/>
        <w:gridCol w:w="2292"/>
        <w:gridCol w:w="5040"/>
        <w:gridCol w:w="2131"/>
        <w:gridCol w:w="992"/>
        <w:gridCol w:w="718"/>
      </w:tblGrid>
      <w:tr w:rsidR="00010736" w:rsidRPr="00214FE1" w14:paraId="35819559" w14:textId="77777777" w:rsidTr="00263034">
        <w:trPr>
          <w:trHeight w:val="271"/>
          <w:jc w:val="center"/>
        </w:trPr>
        <w:tc>
          <w:tcPr>
            <w:tcW w:w="3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497D" w:themeFill="text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6C9D38" w14:textId="01E0BF1C" w:rsidR="00010736" w:rsidRPr="00214FE1" w:rsidRDefault="00010736" w:rsidP="00443502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noProof/>
              </w:rPr>
            </w:pPr>
          </w:p>
        </w:tc>
        <w:tc>
          <w:tcPr>
            <w:tcW w:w="22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vAlign w:val="center"/>
          </w:tcPr>
          <w:p w14:paraId="78D81DAB" w14:textId="1F7E7F88" w:rsidR="00010736" w:rsidRPr="00214FE1" w:rsidRDefault="00263034" w:rsidP="00263034">
            <w:pPr>
              <w:pStyle w:val="Heading1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 xml:space="preserve">          CHAPTER</w:t>
            </w:r>
          </w:p>
        </w:tc>
        <w:tc>
          <w:tcPr>
            <w:tcW w:w="50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F72F65" w14:textId="615AF1BF" w:rsidR="00010736" w:rsidRPr="00214FE1" w:rsidRDefault="001129EB" w:rsidP="00443502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sdt>
              <w:sdtPr>
                <w:rPr>
                  <w:rFonts w:ascii="Franklin Gothic Book" w:eastAsia="Times New Roman" w:hAnsi="Franklin Gothic Book" w:cs="Arial"/>
                  <w:noProof/>
                </w:rPr>
                <w:id w:val="-2064088884"/>
                <w:placeholder>
                  <w:docPart w:val="D20F6E102DAD4EA3ADEC01302FDC69D0"/>
                </w:placeholder>
                <w:temporary/>
                <w:showingPlcHdr/>
                <w15:appearance w15:val="hidden"/>
              </w:sdtPr>
              <w:sdtEndPr/>
              <w:sdtContent>
                <w:r w:rsidR="00010736" w:rsidRPr="00214FE1">
                  <w:t>Description</w:t>
                </w:r>
              </w:sdtContent>
            </w:sdt>
            <w:r w:rsidR="00263034">
              <w:rPr>
                <w:rFonts w:ascii="Franklin Gothic Book" w:eastAsia="Times New Roman" w:hAnsi="Franklin Gothic Book" w:cs="Arial"/>
                <w:noProof/>
              </w:rPr>
              <w:t xml:space="preserve">  &amp;  Topics</w:t>
            </w:r>
          </w:p>
        </w:tc>
        <w:tc>
          <w:tcPr>
            <w:tcW w:w="21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E1FC59" w14:textId="4B8E09B4" w:rsidR="00010736" w:rsidRPr="00214FE1" w:rsidRDefault="00263034" w:rsidP="00010736">
            <w:pPr>
              <w:pStyle w:val="Heading1"/>
              <w:jc w:val="center"/>
            </w:pPr>
            <w:r>
              <w:t>Day</w:t>
            </w:r>
          </w:p>
        </w:tc>
        <w:tc>
          <w:tcPr>
            <w:tcW w:w="9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669AC72F" w14:textId="11D4559E" w:rsidR="00010736" w:rsidRPr="00214FE1" w:rsidRDefault="00263034" w:rsidP="00010736">
            <w:pPr>
              <w:pStyle w:val="Heading1"/>
              <w:jc w:val="center"/>
            </w:pPr>
            <w:r>
              <w:t>Time</w:t>
            </w:r>
          </w:p>
        </w:tc>
        <w:tc>
          <w:tcPr>
            <w:tcW w:w="7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5AD842A5" w14:textId="34E18334" w:rsidR="00010736" w:rsidRPr="00214FE1" w:rsidRDefault="00263034" w:rsidP="00010736">
            <w:pPr>
              <w:pStyle w:val="Heading1"/>
              <w:jc w:val="center"/>
            </w:pPr>
            <w:r>
              <w:t>Done?</w:t>
            </w:r>
          </w:p>
        </w:tc>
      </w:tr>
      <w:tr w:rsidR="00010736" w:rsidRPr="00214FE1" w14:paraId="4180C00C" w14:textId="77777777" w:rsidTr="009859B9">
        <w:trPr>
          <w:trHeight w:val="478"/>
          <w:jc w:val="center"/>
        </w:trPr>
        <w:tc>
          <w:tcPr>
            <w:tcW w:w="308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4B564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Arial"/>
                <w:noProof/>
              </w:rPr>
            </w:pPr>
          </w:p>
        </w:tc>
        <w:tc>
          <w:tcPr>
            <w:tcW w:w="2292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0394DDD" w14:textId="6883BBB2" w:rsidR="00010736" w:rsidRPr="00214FE1" w:rsidRDefault="00263034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</w:t>
            </w:r>
            <w:r w:rsidR="000F320C">
              <w:rPr>
                <w:rFonts w:ascii="Franklin Gothic Book" w:eastAsia="Times New Roman" w:hAnsi="Franklin Gothic Book" w:cs="Times New Roman"/>
                <w:noProof/>
              </w:rPr>
              <w:t>Number System</w:t>
            </w:r>
          </w:p>
        </w:tc>
        <w:tc>
          <w:tcPr>
            <w:tcW w:w="5040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9FAA63" w14:textId="77777777" w:rsidR="00010736" w:rsidRDefault="000F320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Conversion, addition &amp; theory</w:t>
            </w:r>
          </w:p>
          <w:p w14:paraId="216CE4FD" w14:textId="03F42679" w:rsidR="009859B9" w:rsidRPr="00214FE1" w:rsidRDefault="009859B9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1’s, 2’s Complement </w:t>
            </w:r>
          </w:p>
        </w:tc>
        <w:tc>
          <w:tcPr>
            <w:tcW w:w="2131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997F3F" w14:textId="243976C4" w:rsidR="00010736" w:rsidRPr="00214FE1" w:rsidRDefault="000F320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      ½  day</w:t>
            </w:r>
          </w:p>
        </w:tc>
        <w:tc>
          <w:tcPr>
            <w:tcW w:w="992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0B37CB6" w14:textId="1B300B1D" w:rsidR="00010736" w:rsidRPr="00214FE1" w:rsidRDefault="000F320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  2h</w:t>
            </w:r>
          </w:p>
        </w:tc>
        <w:tc>
          <w:tcPr>
            <w:tcW w:w="718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0C43061" w14:textId="05224565" w:rsidR="00010736" w:rsidRPr="00214FE1" w:rsidRDefault="00B5463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done</w:t>
            </w:r>
          </w:p>
        </w:tc>
      </w:tr>
      <w:tr w:rsidR="00010736" w:rsidRPr="00214FE1" w14:paraId="339B45D4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5458C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5DEFB59" w14:textId="4C295AF2" w:rsidR="00010736" w:rsidRPr="00214FE1" w:rsidRDefault="000F320C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Code </w:t>
            </w: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37F" w14:textId="35421620" w:rsidR="00E22531" w:rsidRDefault="009859B9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BCD  ASCII  EBDIC  Gray </w:t>
            </w:r>
            <w:r w:rsidR="000A0A9E">
              <w:rPr>
                <w:rFonts w:ascii="Franklin Gothic Book" w:eastAsia="Times New Roman" w:hAnsi="Franklin Gothic Book" w:cs="Times New Roman"/>
                <w:noProof/>
              </w:rPr>
              <w:t>,ex-</w:t>
            </w:r>
            <w:r>
              <w:rPr>
                <w:rFonts w:ascii="Franklin Gothic Book" w:eastAsia="Times New Roman" w:hAnsi="Franklin Gothic Book" w:cs="Times New Roman"/>
                <w:noProof/>
              </w:rPr>
              <w:t>3</w:t>
            </w:r>
          </w:p>
          <w:p w14:paraId="665D677D" w14:textId="1D9EEC21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Conversions </w:t>
            </w:r>
            <w:r w:rsidR="009859B9"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58154E" w14:textId="64544DAA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       ½ day</w:t>
            </w: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362495" w14:textId="0A65242A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 1h </w:t>
            </w: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6263A66" w14:textId="0C27A753" w:rsidR="00010736" w:rsidRPr="00214FE1" w:rsidRDefault="00B5463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</w:t>
            </w:r>
            <w:r w:rsidR="000A0A9E">
              <w:rPr>
                <w:rFonts w:ascii="Franklin Gothic Book" w:eastAsia="Times New Roman" w:hAnsi="Franklin Gothic Book" w:cs="Times New Roman"/>
                <w:noProof/>
              </w:rPr>
              <w:t>done</w:t>
            </w:r>
          </w:p>
        </w:tc>
      </w:tr>
      <w:tr w:rsidR="00010736" w:rsidRPr="00214FE1" w14:paraId="596997F7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D2A9B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AC580D6" w14:textId="321571FA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Boolean Algebra </w:t>
            </w: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407F91" w14:textId="77777777" w:rsidR="00010736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Theory , formula , Practice ,</w:t>
            </w:r>
          </w:p>
          <w:p w14:paraId="7EE0B4B2" w14:textId="77777777" w:rsidR="00E2253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Sop – POS forms</w:t>
            </w:r>
          </w:p>
          <w:p w14:paraId="45EC63CA" w14:textId="69CDD231" w:rsidR="00E22531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Minimazation of logic expression </w:t>
            </w: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BD1241" w14:textId="4632D8D7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     1day</w:t>
            </w: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872013C" w14:textId="7E782916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   2h </w:t>
            </w: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8A6286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185D5A1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F7CBA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74D89BC" w14:textId="6851B2A0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Combinational Circuits</w:t>
            </w: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A9BBA0" w14:textId="0136DD77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Adder &amp; Subtractor </w:t>
            </w: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8FCA2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4B42F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B55B175" w14:textId="4AF4E0EC" w:rsidR="00010736" w:rsidRPr="00214FE1" w:rsidRDefault="004F7778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done</w:t>
            </w:r>
          </w:p>
        </w:tc>
      </w:tr>
      <w:tr w:rsidR="00010736" w:rsidRPr="00214FE1" w14:paraId="597763A3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6172B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37A4ED7" w14:textId="5F285574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  Arithmetic Circuits</w:t>
            </w: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2F53B6" w14:textId="09F3F953" w:rsidR="00010736" w:rsidRPr="00214FE1" w:rsidRDefault="00E22531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MUX , Decoder, Comparator , DeMUX , Encoder</w:t>
            </w: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B638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A15256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848BC9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3217729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36574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3C0252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5F010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6F63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6101D7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347C37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6B04A05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E547C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7FFAAC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46ABE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3E2F3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CA6FAF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CF6E4B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5718E0F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14751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FDBB91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8456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6B540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483D26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02ACFC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BB51349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63B8F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CBB4AE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342BE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83F09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4B141E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F39E93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12CFCF5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B1C0C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A3E0D86" w14:textId="32C3F594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99CF7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8860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DFBBD0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8F654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17026AD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F1044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A3D869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5FFE5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ACC95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B3D20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E8C8FA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3596DB6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8A45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315BA9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A3AE3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F1D6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F8568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21B7B6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F42C5EF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D2DCC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C6C62D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195DF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37014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E3A043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2C1C8D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6972FF3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B035E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610646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80DC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65164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315A31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01DE99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913F61E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17854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E609BF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4CC5F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52C5F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1820BC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50A596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30FBF74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D5BDD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4BE1560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AEDBE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6388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C24760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DD1C21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7FE2126D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30897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716D9F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B4F85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A7844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C8BA3B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414753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2967D57B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E9D01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ADFE86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E2A0A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A61E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CB24C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94EA6F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71F989A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5864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AAE482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122C7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40FBE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0D37D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92337C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53B561D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2DEE1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714A1C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8F47E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C739D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203F3A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CA65C9A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00378A9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636C0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1342C0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8AAA9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BF41B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F48E1A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A06554E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4F21587E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38D7D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FBC406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FF49D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C1B67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981035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56AD95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36555082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4CAAD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1430ED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9D16EF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85BDF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AD4AEB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C3EF54D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4E402C72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FE544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4F42BD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41CCB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57668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504AE4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F9F530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00AA7973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F5FE9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348CE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0EF7B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417030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77992F8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E07EA0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599359C0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01CEE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B6B282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EFE993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E06B3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3A7E88D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3539BF9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16B03404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E700BB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2D13C19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614B8" w14:textId="77777777" w:rsidR="00010736" w:rsidRPr="00214FE1" w:rsidRDefault="00010736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85BB66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57308C1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9239FA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  <w:tr w:rsidR="00010736" w:rsidRPr="00214FE1" w14:paraId="60714D73" w14:textId="77777777" w:rsidTr="00263034">
        <w:trPr>
          <w:trHeight w:val="284"/>
          <w:jc w:val="center"/>
        </w:trPr>
        <w:tc>
          <w:tcPr>
            <w:tcW w:w="308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C84457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2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DF26AA4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5040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F1CF6C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1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AF504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AA723D5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718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9168822" w14:textId="77777777" w:rsidR="00010736" w:rsidRPr="00214FE1" w:rsidRDefault="00010736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</w:tr>
    </w:tbl>
    <w:p w14:paraId="75B53174" w14:textId="77777777" w:rsidR="00E3286D" w:rsidRPr="00214FE1" w:rsidRDefault="00E3286D" w:rsidP="00443502">
      <w:pPr>
        <w:spacing w:after="0"/>
        <w:rPr>
          <w:sz w:val="2"/>
          <w:szCs w:val="2"/>
        </w:rPr>
      </w:pPr>
    </w:p>
    <w:sectPr w:rsidR="00E3286D" w:rsidRPr="00214FE1" w:rsidSect="00010736">
      <w:pgSz w:w="12240" w:h="15840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FD01A" w14:textId="77777777" w:rsidR="001129EB" w:rsidRDefault="001129EB" w:rsidP="001A0130">
      <w:pPr>
        <w:spacing w:after="0" w:line="240" w:lineRule="auto"/>
      </w:pPr>
      <w:r>
        <w:separator/>
      </w:r>
    </w:p>
  </w:endnote>
  <w:endnote w:type="continuationSeparator" w:id="0">
    <w:p w14:paraId="2352F4E2" w14:textId="77777777" w:rsidR="001129EB" w:rsidRDefault="001129EB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72EDA" w14:textId="77777777" w:rsidR="001129EB" w:rsidRDefault="001129EB" w:rsidP="001A0130">
      <w:pPr>
        <w:spacing w:after="0" w:line="240" w:lineRule="auto"/>
      </w:pPr>
      <w:r>
        <w:separator/>
      </w:r>
    </w:p>
  </w:footnote>
  <w:footnote w:type="continuationSeparator" w:id="0">
    <w:p w14:paraId="0AC297EF" w14:textId="77777777" w:rsidR="001129EB" w:rsidRDefault="001129EB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263034"/>
    <w:rsid w:val="00010736"/>
    <w:rsid w:val="00031A76"/>
    <w:rsid w:val="000A0A9E"/>
    <w:rsid w:val="000D08DB"/>
    <w:rsid w:val="000F320C"/>
    <w:rsid w:val="001129EB"/>
    <w:rsid w:val="00146B22"/>
    <w:rsid w:val="001A0130"/>
    <w:rsid w:val="00214FE1"/>
    <w:rsid w:val="00232876"/>
    <w:rsid w:val="00263034"/>
    <w:rsid w:val="00267116"/>
    <w:rsid w:val="002B5640"/>
    <w:rsid w:val="002F66A1"/>
    <w:rsid w:val="00355DEE"/>
    <w:rsid w:val="003A1472"/>
    <w:rsid w:val="003B49EC"/>
    <w:rsid w:val="00402433"/>
    <w:rsid w:val="00443502"/>
    <w:rsid w:val="004F0368"/>
    <w:rsid w:val="004F7778"/>
    <w:rsid w:val="005A20B8"/>
    <w:rsid w:val="005E6FA8"/>
    <w:rsid w:val="006320EC"/>
    <w:rsid w:val="00661EC3"/>
    <w:rsid w:val="006662D2"/>
    <w:rsid w:val="00687CFB"/>
    <w:rsid w:val="006938D3"/>
    <w:rsid w:val="00696B6E"/>
    <w:rsid w:val="006A5F0E"/>
    <w:rsid w:val="006C28FD"/>
    <w:rsid w:val="007718C6"/>
    <w:rsid w:val="00790087"/>
    <w:rsid w:val="008045C5"/>
    <w:rsid w:val="00835F7E"/>
    <w:rsid w:val="00844DFC"/>
    <w:rsid w:val="00856517"/>
    <w:rsid w:val="00866BB6"/>
    <w:rsid w:val="00935BF9"/>
    <w:rsid w:val="009819D4"/>
    <w:rsid w:val="009859B9"/>
    <w:rsid w:val="009E70CA"/>
    <w:rsid w:val="00AB370C"/>
    <w:rsid w:val="00B54637"/>
    <w:rsid w:val="00BA66C3"/>
    <w:rsid w:val="00C30A27"/>
    <w:rsid w:val="00CB16D2"/>
    <w:rsid w:val="00CD05DC"/>
    <w:rsid w:val="00CD5B0D"/>
    <w:rsid w:val="00D46CB5"/>
    <w:rsid w:val="00D57D1C"/>
    <w:rsid w:val="00DC1831"/>
    <w:rsid w:val="00DE0B83"/>
    <w:rsid w:val="00E22531"/>
    <w:rsid w:val="00E3286D"/>
    <w:rsid w:val="00E413DD"/>
    <w:rsid w:val="00E552A9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4862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UF\AppData\Roaming\Microsoft\Templates\Patient%20ledger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0F6E102DAD4EA3ADEC01302FDC6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B25A6-BCE7-47D9-BF21-9208CD2EE33D}"/>
      </w:docPartPr>
      <w:docPartBody>
        <w:p w:rsidR="008D6711" w:rsidRDefault="005A17D1">
          <w:pPr>
            <w:pStyle w:val="D20F6E102DAD4EA3ADEC01302FDC69D0"/>
          </w:pPr>
          <w:r w:rsidRPr="00214FE1"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17D1"/>
    <w:rsid w:val="00146445"/>
    <w:rsid w:val="005A17D1"/>
    <w:rsid w:val="008D6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FFFFFF" w:themeColor="background1"/>
      <w:sz w:val="24"/>
      <w:szCs w:val="32"/>
      <w:lang w:val="en-US" w:eastAsia="en-US"/>
    </w:rPr>
  </w:style>
  <w:style w:type="paragraph" w:customStyle="1" w:styleId="D20F6E102DAD4EA3ADEC01302FDC69D0">
    <w:name w:val="D20F6E102DAD4EA3ADEC01302FDC69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ledger form healthcare</Template>
  <TotalTime>0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0T17:09:00Z</dcterms:created>
  <dcterms:modified xsi:type="dcterms:W3CDTF">2022-12-0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a608add-bff2-4b39-8120-eed333dabcdf</vt:lpwstr>
  </property>
</Properties>
</file>